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D248E" w14:textId="703C1317" w:rsidR="00DF5405" w:rsidRDefault="00353128" w:rsidP="00353128">
      <w:pPr>
        <w:pStyle w:val="NoSpacing"/>
        <w:jc w:val="center"/>
        <w:rPr>
          <w:rFonts w:ascii="Georgia" w:hAnsi="Georgia"/>
          <w:b/>
          <w:bCs/>
          <w:sz w:val="36"/>
          <w:szCs w:val="36"/>
        </w:rPr>
      </w:pPr>
      <w:r w:rsidRPr="00353128">
        <w:rPr>
          <w:rFonts w:ascii="Georgia" w:hAnsi="Georgia"/>
          <w:b/>
          <w:bCs/>
          <w:sz w:val="36"/>
          <w:szCs w:val="36"/>
        </w:rPr>
        <w:t xml:space="preserve"> </w:t>
      </w:r>
      <w:r w:rsidR="009A07EA">
        <w:rPr>
          <w:rFonts w:ascii="Georgia" w:hAnsi="Georgia"/>
          <w:b/>
          <w:bCs/>
          <w:sz w:val="36"/>
          <w:szCs w:val="36"/>
        </w:rPr>
        <w:t>Shelter updates fro</w:t>
      </w:r>
      <w:r w:rsidRPr="00353128">
        <w:rPr>
          <w:rFonts w:ascii="Georgia" w:hAnsi="Georgia"/>
          <w:b/>
          <w:bCs/>
          <w:sz w:val="36"/>
          <w:szCs w:val="36"/>
        </w:rPr>
        <w:t>m July 2022 G</w:t>
      </w:r>
      <w:r w:rsidR="00CA5EE4">
        <w:rPr>
          <w:rFonts w:ascii="Georgia" w:hAnsi="Georgia"/>
          <w:b/>
          <w:bCs/>
          <w:sz w:val="36"/>
          <w:szCs w:val="36"/>
        </w:rPr>
        <w:t>eneral Meeting</w:t>
      </w:r>
    </w:p>
    <w:p w14:paraId="5EF85158" w14:textId="6DFC6121" w:rsidR="00353128" w:rsidRDefault="00353128" w:rsidP="00353128">
      <w:pPr>
        <w:pStyle w:val="NoSpacing"/>
        <w:rPr>
          <w:rFonts w:ascii="Georgia" w:hAnsi="Georgia"/>
          <w:sz w:val="24"/>
          <w:szCs w:val="24"/>
        </w:rPr>
      </w:pPr>
    </w:p>
    <w:p w14:paraId="06271FD6" w14:textId="25FCF723" w:rsidR="00353128" w:rsidRDefault="00353128" w:rsidP="00353128">
      <w:pPr>
        <w:pStyle w:val="NoSpacing"/>
        <w:rPr>
          <w:rFonts w:ascii="Georgia" w:hAnsi="Georgia"/>
          <w:sz w:val="24"/>
          <w:szCs w:val="24"/>
        </w:rPr>
      </w:pPr>
    </w:p>
    <w:p w14:paraId="74A1BB80" w14:textId="7BA309C5" w:rsidR="00353128" w:rsidRDefault="00353128" w:rsidP="00353128">
      <w:pPr>
        <w:pStyle w:val="NoSpacing"/>
        <w:rPr>
          <w:rFonts w:ascii="Georgia" w:hAnsi="Georgia"/>
          <w:sz w:val="24"/>
          <w:szCs w:val="24"/>
        </w:rPr>
      </w:pPr>
    </w:p>
    <w:p w14:paraId="38BAB68A" w14:textId="3E141B2B" w:rsidR="00353128" w:rsidRDefault="00353128" w:rsidP="00353128">
      <w:pPr>
        <w:pStyle w:val="NoSpacing"/>
        <w:rPr>
          <w:rFonts w:ascii="Georgia" w:hAnsi="Georgia"/>
          <w:sz w:val="24"/>
          <w:szCs w:val="24"/>
          <w:u w:val="single"/>
        </w:rPr>
      </w:pPr>
      <w:r w:rsidRPr="00353128">
        <w:rPr>
          <w:rFonts w:ascii="Georgia" w:hAnsi="Georgia"/>
          <w:sz w:val="24"/>
          <w:szCs w:val="24"/>
          <w:u w:val="single"/>
        </w:rPr>
        <w:t>Salvation Army Family Life Center (Arlington)</w:t>
      </w:r>
    </w:p>
    <w:p w14:paraId="24631B5C" w14:textId="77777777" w:rsidR="00353128" w:rsidRDefault="00353128" w:rsidP="00353128">
      <w:pPr>
        <w:pStyle w:val="NoSpacing"/>
        <w:rPr>
          <w:rFonts w:ascii="Georgia" w:hAnsi="Georgia"/>
          <w:sz w:val="24"/>
          <w:szCs w:val="24"/>
          <w:u w:val="single"/>
        </w:rPr>
      </w:pPr>
    </w:p>
    <w:p w14:paraId="0D094F3E" w14:textId="06C6AD95" w:rsidR="00353128" w:rsidRDefault="00353128" w:rsidP="00353128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Serves individuals and families with minor children</w:t>
      </w:r>
    </w:p>
    <w:p w14:paraId="0EFDEA59" w14:textId="0A459638" w:rsidR="00353128" w:rsidRDefault="00353128" w:rsidP="00353128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Any age</w:t>
      </w:r>
    </w:p>
    <w:p w14:paraId="2AA0985E" w14:textId="529BC36C" w:rsidR="00353128" w:rsidRDefault="00353128" w:rsidP="00353128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There is an application process which leads to an interview</w:t>
      </w:r>
    </w:p>
    <w:p w14:paraId="3CA4E911" w14:textId="1EBF8733" w:rsidR="00353128" w:rsidRDefault="00353128" w:rsidP="00353128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f the family is eligible then there is an Intake which can lead to move in</w:t>
      </w:r>
    </w:p>
    <w:p w14:paraId="2D34E7D3" w14:textId="45E44170" w:rsidR="00353128" w:rsidRDefault="00353128" w:rsidP="00353128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Have 15 family rooms (motel style with own bath)</w:t>
      </w:r>
    </w:p>
    <w:p w14:paraId="7C20F6AC" w14:textId="5E74404B" w:rsidR="00353128" w:rsidRDefault="00353128" w:rsidP="00353128">
      <w:pPr>
        <w:pStyle w:val="NoSpacing"/>
        <w:rPr>
          <w:rFonts w:ascii="Georgia" w:hAnsi="Georgia"/>
          <w:sz w:val="24"/>
          <w:szCs w:val="24"/>
        </w:rPr>
      </w:pPr>
    </w:p>
    <w:p w14:paraId="2CD375CF" w14:textId="475B43A4" w:rsidR="00353128" w:rsidRDefault="00353128" w:rsidP="00353128">
      <w:pPr>
        <w:pStyle w:val="NoSpacing"/>
        <w:rPr>
          <w:rFonts w:ascii="Georgia" w:hAnsi="Georgia"/>
          <w:sz w:val="24"/>
          <w:szCs w:val="24"/>
        </w:rPr>
      </w:pPr>
    </w:p>
    <w:p w14:paraId="133EC252" w14:textId="69B19229" w:rsidR="00353128" w:rsidRDefault="00353128" w:rsidP="00353128">
      <w:pPr>
        <w:pStyle w:val="NoSpacing"/>
        <w:rPr>
          <w:rFonts w:ascii="Georgia" w:hAnsi="Georgia"/>
          <w:sz w:val="24"/>
          <w:szCs w:val="24"/>
        </w:rPr>
      </w:pPr>
    </w:p>
    <w:p w14:paraId="5C412EF2" w14:textId="4BB2E403" w:rsidR="00353128" w:rsidRDefault="00353128" w:rsidP="00353128">
      <w:pPr>
        <w:pStyle w:val="NoSpacing"/>
        <w:rPr>
          <w:rFonts w:ascii="Georgia" w:hAnsi="Georgia"/>
          <w:sz w:val="24"/>
          <w:szCs w:val="24"/>
        </w:rPr>
      </w:pPr>
    </w:p>
    <w:p w14:paraId="28E228B9" w14:textId="765C4FD4" w:rsidR="00353128" w:rsidRDefault="00353128" w:rsidP="00353128">
      <w:pPr>
        <w:pStyle w:val="NoSpacing"/>
        <w:rPr>
          <w:rFonts w:ascii="Georgia" w:hAnsi="Georgia"/>
          <w:sz w:val="24"/>
          <w:szCs w:val="24"/>
          <w:u w:val="single"/>
        </w:rPr>
      </w:pPr>
      <w:r w:rsidRPr="00353128">
        <w:rPr>
          <w:rFonts w:ascii="Georgia" w:hAnsi="Georgia"/>
          <w:sz w:val="24"/>
          <w:szCs w:val="24"/>
          <w:u w:val="single"/>
        </w:rPr>
        <w:t>PNS Family</w:t>
      </w:r>
    </w:p>
    <w:p w14:paraId="4E6F6A81" w14:textId="2355C5AF" w:rsidR="00353128" w:rsidRDefault="00353128" w:rsidP="00353128">
      <w:pPr>
        <w:pStyle w:val="NoSpacing"/>
        <w:rPr>
          <w:rFonts w:ascii="Georgia" w:hAnsi="Georgia"/>
          <w:sz w:val="24"/>
          <w:szCs w:val="24"/>
          <w:u w:val="single"/>
        </w:rPr>
      </w:pPr>
    </w:p>
    <w:p w14:paraId="2C8D96DA" w14:textId="0658B51A" w:rsidR="00353128" w:rsidRDefault="00353128" w:rsidP="00353128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Serve families (including single</w:t>
      </w:r>
      <w:r w:rsidR="00DE360D">
        <w:rPr>
          <w:rFonts w:ascii="Georgia" w:hAnsi="Georgia"/>
          <w:sz w:val="24"/>
          <w:szCs w:val="24"/>
        </w:rPr>
        <w:t xml:space="preserve"> moms or dads)</w:t>
      </w:r>
    </w:p>
    <w:p w14:paraId="14285FD8" w14:textId="1F75C224" w:rsidR="00DE360D" w:rsidRDefault="00DE360D" w:rsidP="00353128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No sex offenders</w:t>
      </w:r>
    </w:p>
    <w:p w14:paraId="03A5B27A" w14:textId="1AAA141A" w:rsidR="00DE360D" w:rsidRDefault="00DE360D" w:rsidP="00353128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Can only access this shelter through referral process from </w:t>
      </w:r>
      <w:r w:rsidR="00093DDE">
        <w:rPr>
          <w:rFonts w:ascii="Georgia" w:hAnsi="Georgia"/>
          <w:sz w:val="24"/>
          <w:szCs w:val="24"/>
        </w:rPr>
        <w:t>the Salvation Army</w:t>
      </w:r>
      <w:r w:rsidR="002F21A8">
        <w:rPr>
          <w:rFonts w:ascii="Georgia" w:hAnsi="Georgia"/>
          <w:sz w:val="24"/>
          <w:szCs w:val="24"/>
        </w:rPr>
        <w:t xml:space="preserve"> Mabee Center (FTW)</w:t>
      </w:r>
      <w:r>
        <w:rPr>
          <w:rFonts w:ascii="Georgia" w:hAnsi="Georgia"/>
          <w:sz w:val="24"/>
          <w:szCs w:val="24"/>
        </w:rPr>
        <w:t>; first come, first serve</w:t>
      </w:r>
    </w:p>
    <w:p w14:paraId="738A7B33" w14:textId="407004E5" w:rsidR="00DE360D" w:rsidRDefault="002F21A8" w:rsidP="00353128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The Salvation Army</w:t>
      </w:r>
      <w:r w:rsidR="00DE360D">
        <w:rPr>
          <w:rFonts w:ascii="Georgia" w:hAnsi="Georgia"/>
          <w:sz w:val="24"/>
          <w:szCs w:val="24"/>
        </w:rPr>
        <w:t xml:space="preserve"> keeps the referral list</w:t>
      </w:r>
    </w:p>
    <w:p w14:paraId="4AA55290" w14:textId="7667F9E7" w:rsidR="00DE360D" w:rsidRDefault="00DE360D" w:rsidP="00353128">
      <w:pPr>
        <w:pStyle w:val="NoSpacing"/>
        <w:numPr>
          <w:ilvl w:val="0"/>
          <w:numId w:val="2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Have 40 rooms including 4 big rooms and 6 family rooms for men</w:t>
      </w:r>
    </w:p>
    <w:p w14:paraId="0DEAF78D" w14:textId="0A278D9B" w:rsidR="00DE360D" w:rsidRDefault="00DE360D" w:rsidP="00DE360D">
      <w:pPr>
        <w:pStyle w:val="NoSpacing"/>
        <w:rPr>
          <w:rFonts w:ascii="Georgia" w:hAnsi="Georgia"/>
          <w:sz w:val="24"/>
          <w:szCs w:val="24"/>
        </w:rPr>
      </w:pPr>
    </w:p>
    <w:p w14:paraId="2A701B52" w14:textId="29D4F27B" w:rsidR="00DE360D" w:rsidRDefault="00DE360D" w:rsidP="00DE360D">
      <w:pPr>
        <w:pStyle w:val="NoSpacing"/>
        <w:rPr>
          <w:rFonts w:ascii="Georgia" w:hAnsi="Georgia"/>
          <w:sz w:val="24"/>
          <w:szCs w:val="24"/>
        </w:rPr>
      </w:pPr>
    </w:p>
    <w:p w14:paraId="69671C6B" w14:textId="33BA1681" w:rsidR="00DE360D" w:rsidRDefault="00DE360D" w:rsidP="00DE360D">
      <w:pPr>
        <w:pStyle w:val="NoSpacing"/>
        <w:rPr>
          <w:rFonts w:ascii="Georgia" w:hAnsi="Georgia"/>
          <w:sz w:val="24"/>
          <w:szCs w:val="24"/>
        </w:rPr>
      </w:pPr>
    </w:p>
    <w:p w14:paraId="04FE2058" w14:textId="50C97D30" w:rsidR="00DE360D" w:rsidRDefault="00DE360D" w:rsidP="00DE360D">
      <w:pPr>
        <w:pStyle w:val="NoSpacing"/>
        <w:rPr>
          <w:rFonts w:ascii="Georgia" w:hAnsi="Georgia"/>
          <w:sz w:val="24"/>
          <w:szCs w:val="24"/>
          <w:u w:val="single"/>
        </w:rPr>
      </w:pPr>
      <w:r>
        <w:rPr>
          <w:rFonts w:ascii="Georgia" w:hAnsi="Georgia"/>
          <w:sz w:val="24"/>
          <w:szCs w:val="24"/>
          <w:u w:val="single"/>
        </w:rPr>
        <w:t>PNS Women’s</w:t>
      </w:r>
    </w:p>
    <w:p w14:paraId="1C0A6C54" w14:textId="56EA8C6F" w:rsidR="00DE360D" w:rsidRDefault="00DE360D" w:rsidP="00DE360D">
      <w:pPr>
        <w:pStyle w:val="NoSpacing"/>
        <w:rPr>
          <w:rFonts w:ascii="Georgia" w:hAnsi="Georgia"/>
          <w:sz w:val="24"/>
          <w:szCs w:val="24"/>
        </w:rPr>
      </w:pPr>
    </w:p>
    <w:p w14:paraId="7F1A67D2" w14:textId="2F7F6B4C" w:rsidR="00DE360D" w:rsidRDefault="00DE360D" w:rsidP="00DE360D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Serves single adult females</w:t>
      </w:r>
    </w:p>
    <w:p w14:paraId="4644212B" w14:textId="0BD8248D" w:rsidR="00DE360D" w:rsidRDefault="00DE360D" w:rsidP="00DE360D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Must be able to do their own self-care</w:t>
      </w:r>
    </w:p>
    <w:p w14:paraId="66DFCE2E" w14:textId="7BA3A334" w:rsidR="00DE360D" w:rsidRDefault="00DE360D" w:rsidP="00DE360D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Have 46 overnight beds</w:t>
      </w:r>
    </w:p>
    <w:p w14:paraId="4FB8E997" w14:textId="1046B217" w:rsidR="00DE360D" w:rsidRDefault="00DE360D" w:rsidP="00DE360D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Check in time is 2:30 pm</w:t>
      </w:r>
    </w:p>
    <w:p w14:paraId="032ACAAA" w14:textId="7EE87250" w:rsidR="00DE360D" w:rsidRDefault="00DE360D" w:rsidP="00DE360D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Outreach worker works with the overnight guests to try to get them in the program</w:t>
      </w:r>
    </w:p>
    <w:p w14:paraId="36766338" w14:textId="4E751757" w:rsidR="00DE360D" w:rsidRDefault="00DE360D" w:rsidP="00DE360D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2 programs:  Moving </w:t>
      </w:r>
      <w:proofErr w:type="gramStart"/>
      <w:r>
        <w:rPr>
          <w:rFonts w:ascii="Georgia" w:hAnsi="Georgia"/>
          <w:sz w:val="24"/>
          <w:szCs w:val="24"/>
        </w:rPr>
        <w:t>On</w:t>
      </w:r>
      <w:proofErr w:type="gramEnd"/>
      <w:r>
        <w:rPr>
          <w:rFonts w:ascii="Georgia" w:hAnsi="Georgia"/>
          <w:sz w:val="24"/>
          <w:szCs w:val="24"/>
        </w:rPr>
        <w:t xml:space="preserve"> and Moving Out</w:t>
      </w:r>
    </w:p>
    <w:p w14:paraId="7D0D4329" w14:textId="7DB9B16F" w:rsidR="00DE360D" w:rsidRDefault="00DE360D" w:rsidP="00DE360D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Moving On:  if clients make less than $350/month; can do vocational jobs; Journey Home Guide; critical document specialist</w:t>
      </w:r>
    </w:p>
    <w:p w14:paraId="57D8D9B9" w14:textId="2A4DF24A" w:rsidR="00DE360D" w:rsidRDefault="00DE360D" w:rsidP="00DE360D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Moving Out:  if clients makes more than</w:t>
      </w:r>
      <w:r w:rsidR="00A65168">
        <w:rPr>
          <w:rFonts w:ascii="Georgia" w:hAnsi="Georgia"/>
          <w:sz w:val="24"/>
          <w:szCs w:val="24"/>
        </w:rPr>
        <w:t xml:space="preserve"> $350/month; program fee $125/month; critical documents</w:t>
      </w:r>
    </w:p>
    <w:p w14:paraId="44AE90A4" w14:textId="77777777" w:rsidR="002C3810" w:rsidRDefault="002C3810" w:rsidP="002C3810">
      <w:pPr>
        <w:pStyle w:val="ListParagraph"/>
        <w:numPr>
          <w:ilvl w:val="0"/>
          <w:numId w:val="4"/>
        </w:numPr>
        <w:rPr>
          <w:rFonts w:ascii="Georgia" w:hAnsi="Georgia"/>
          <w:sz w:val="24"/>
          <w:szCs w:val="24"/>
        </w:rPr>
      </w:pPr>
      <w:r w:rsidRPr="002C3810">
        <w:rPr>
          <w:rFonts w:ascii="Georgia" w:hAnsi="Georgia"/>
          <w:sz w:val="24"/>
          <w:szCs w:val="24"/>
        </w:rPr>
        <w:t xml:space="preserve">Allows pets (dogs only); must have current shot records; NOT be aggressive toward people or other </w:t>
      </w:r>
      <w:proofErr w:type="gramStart"/>
      <w:r w:rsidRPr="002C3810">
        <w:rPr>
          <w:rFonts w:ascii="Georgia" w:hAnsi="Georgia"/>
          <w:sz w:val="24"/>
          <w:szCs w:val="24"/>
        </w:rPr>
        <w:t>dogs;  TWP</w:t>
      </w:r>
      <w:proofErr w:type="gramEnd"/>
      <w:r w:rsidRPr="002C3810">
        <w:rPr>
          <w:rFonts w:ascii="Georgia" w:hAnsi="Georgia"/>
          <w:sz w:val="24"/>
          <w:szCs w:val="24"/>
        </w:rPr>
        <w:t xml:space="preserve"> can help with shots via Humane Society</w:t>
      </w:r>
    </w:p>
    <w:p w14:paraId="6F6CE50F" w14:textId="5872BC4C" w:rsidR="00BB04E4" w:rsidRPr="002C3810" w:rsidRDefault="00BB04E4" w:rsidP="002C3810">
      <w:pPr>
        <w:pStyle w:val="ListParagraph"/>
        <w:numPr>
          <w:ilvl w:val="0"/>
          <w:numId w:val="4"/>
        </w:numPr>
        <w:spacing w:after="0" w:line="240" w:lineRule="auto"/>
        <w:rPr>
          <w:rFonts w:ascii="Georgia" w:hAnsi="Georgia"/>
          <w:sz w:val="24"/>
          <w:szCs w:val="24"/>
        </w:rPr>
      </w:pPr>
      <w:r w:rsidRPr="002C3810">
        <w:rPr>
          <w:rFonts w:ascii="Georgia" w:hAnsi="Georgia"/>
          <w:sz w:val="24"/>
          <w:szCs w:val="24"/>
        </w:rPr>
        <w:t>Accepts all backgrounds</w:t>
      </w:r>
    </w:p>
    <w:p w14:paraId="39A0B75D" w14:textId="77D98915" w:rsidR="00A65168" w:rsidRPr="00B15C22" w:rsidRDefault="00B15C22" w:rsidP="002C3810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 w:rsidRPr="00B15C22">
        <w:rPr>
          <w:rFonts w:ascii="Georgia" w:hAnsi="Georgia"/>
          <w:sz w:val="24"/>
          <w:szCs w:val="24"/>
        </w:rPr>
        <w:t xml:space="preserve">Accepts </w:t>
      </w:r>
      <w:r w:rsidR="00716995">
        <w:rPr>
          <w:rFonts w:ascii="Georgia" w:hAnsi="Georgia"/>
          <w:sz w:val="24"/>
          <w:szCs w:val="24"/>
        </w:rPr>
        <w:t xml:space="preserve">those who are </w:t>
      </w:r>
      <w:r w:rsidR="00A65168" w:rsidRPr="00B15C22">
        <w:rPr>
          <w:rFonts w:ascii="Georgia" w:hAnsi="Georgia"/>
          <w:sz w:val="24"/>
          <w:szCs w:val="24"/>
        </w:rPr>
        <w:t xml:space="preserve">transgender </w:t>
      </w:r>
    </w:p>
    <w:p w14:paraId="7568419A" w14:textId="4D9E6B4D" w:rsidR="00A65168" w:rsidRDefault="00A65168" w:rsidP="00A65168">
      <w:pPr>
        <w:pStyle w:val="NoSpacing"/>
        <w:numPr>
          <w:ilvl w:val="0"/>
          <w:numId w:val="4"/>
        </w:numPr>
        <w:rPr>
          <w:rFonts w:ascii="Georgia" w:hAnsi="Georgia"/>
          <w:sz w:val="24"/>
          <w:szCs w:val="24"/>
        </w:rPr>
      </w:pPr>
      <w:r w:rsidRPr="00A65168">
        <w:rPr>
          <w:rFonts w:ascii="Georgia" w:hAnsi="Georgia"/>
          <w:sz w:val="24"/>
          <w:szCs w:val="24"/>
        </w:rPr>
        <w:t>If a person has a medical condition shelter will work with JPS for recuperative bed</w:t>
      </w:r>
    </w:p>
    <w:p w14:paraId="51874549" w14:textId="4D79D2F7" w:rsidR="00A65168" w:rsidRDefault="00A65168" w:rsidP="00A65168">
      <w:pPr>
        <w:pStyle w:val="NoSpacing"/>
        <w:rPr>
          <w:rFonts w:ascii="Georgia" w:hAnsi="Georgia"/>
          <w:sz w:val="24"/>
          <w:szCs w:val="24"/>
        </w:rPr>
      </w:pPr>
    </w:p>
    <w:p w14:paraId="559F3894" w14:textId="588F8015" w:rsidR="00A65168" w:rsidRDefault="00A65168" w:rsidP="00A65168">
      <w:pPr>
        <w:pStyle w:val="NoSpacing"/>
        <w:rPr>
          <w:rFonts w:ascii="Georgia" w:hAnsi="Georgia"/>
          <w:sz w:val="24"/>
          <w:szCs w:val="24"/>
        </w:rPr>
      </w:pPr>
    </w:p>
    <w:p w14:paraId="14317B93" w14:textId="495E76FE" w:rsidR="00A65168" w:rsidRDefault="00A65168" w:rsidP="00A65168">
      <w:pPr>
        <w:pStyle w:val="NoSpacing"/>
        <w:rPr>
          <w:rFonts w:ascii="Georgia" w:hAnsi="Georgia"/>
          <w:sz w:val="24"/>
          <w:szCs w:val="24"/>
        </w:rPr>
      </w:pPr>
    </w:p>
    <w:p w14:paraId="4807B7C7" w14:textId="7FF8E007" w:rsidR="00A65168" w:rsidRDefault="00A65168" w:rsidP="00A65168">
      <w:pPr>
        <w:pStyle w:val="NoSpacing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  <w:u w:val="single"/>
        </w:rPr>
        <w:t>PNS Men’s</w:t>
      </w:r>
    </w:p>
    <w:p w14:paraId="6FDBF52F" w14:textId="6459ECCE" w:rsidR="00A65168" w:rsidRDefault="00A65168" w:rsidP="00A65168">
      <w:pPr>
        <w:pStyle w:val="NoSpacing"/>
        <w:rPr>
          <w:rFonts w:ascii="Georgia" w:hAnsi="Georgia"/>
          <w:sz w:val="24"/>
          <w:szCs w:val="24"/>
        </w:rPr>
      </w:pPr>
    </w:p>
    <w:p w14:paraId="68DE87DB" w14:textId="2E3DE8F3" w:rsidR="00A65168" w:rsidRDefault="00A65168" w:rsidP="00A65168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Have 100 overnight beds and 250 program beds</w:t>
      </w:r>
    </w:p>
    <w:p w14:paraId="181E7D82" w14:textId="1497D25C" w:rsidR="00A65168" w:rsidRDefault="00A65168" w:rsidP="00A65168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Must be ab</w:t>
      </w:r>
      <w:r w:rsidR="00C817C6">
        <w:rPr>
          <w:rFonts w:ascii="Georgia" w:hAnsi="Georgia"/>
          <w:sz w:val="24"/>
          <w:szCs w:val="24"/>
        </w:rPr>
        <w:t>le</w:t>
      </w:r>
      <w:r>
        <w:rPr>
          <w:rFonts w:ascii="Georgia" w:hAnsi="Georgia"/>
          <w:sz w:val="24"/>
          <w:szCs w:val="24"/>
        </w:rPr>
        <w:t xml:space="preserve"> to do own self-care</w:t>
      </w:r>
    </w:p>
    <w:p w14:paraId="1F424732" w14:textId="656F4987" w:rsidR="00A65168" w:rsidRDefault="00A65168" w:rsidP="00A65168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n-reach worker works with overnight guests to try to get them into program</w:t>
      </w:r>
    </w:p>
    <w:p w14:paraId="7964A651" w14:textId="7179BE1B" w:rsidR="00A65168" w:rsidRDefault="00B15C22" w:rsidP="00A65168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E</w:t>
      </w:r>
      <w:r w:rsidR="009D2DE3">
        <w:rPr>
          <w:rFonts w:ascii="Georgia" w:hAnsi="Georgia"/>
          <w:sz w:val="24"/>
          <w:szCs w:val="24"/>
        </w:rPr>
        <w:t xml:space="preserve">veryone referred to </w:t>
      </w:r>
      <w:proofErr w:type="spellStart"/>
      <w:r w:rsidR="009D2DE3">
        <w:rPr>
          <w:rFonts w:ascii="Georgia" w:hAnsi="Georgia"/>
          <w:sz w:val="24"/>
          <w:szCs w:val="24"/>
        </w:rPr>
        <w:t>Upspire</w:t>
      </w:r>
      <w:proofErr w:type="spellEnd"/>
      <w:r w:rsidR="009D2DE3">
        <w:rPr>
          <w:rFonts w:ascii="Georgia" w:hAnsi="Georgia"/>
          <w:sz w:val="24"/>
          <w:szCs w:val="24"/>
        </w:rPr>
        <w:t>; C</w:t>
      </w:r>
      <w:r>
        <w:rPr>
          <w:rFonts w:ascii="Georgia" w:hAnsi="Georgia"/>
          <w:sz w:val="24"/>
          <w:szCs w:val="24"/>
        </w:rPr>
        <w:t>ase management</w:t>
      </w:r>
      <w:r w:rsidR="009D2DE3">
        <w:rPr>
          <w:rFonts w:ascii="Georgia" w:hAnsi="Georgia"/>
          <w:sz w:val="24"/>
          <w:szCs w:val="24"/>
        </w:rPr>
        <w:t xml:space="preserve"> bi-weekly; service plan</w:t>
      </w:r>
    </w:p>
    <w:p w14:paraId="14E913EF" w14:textId="2B22A786" w:rsidR="009D2DE3" w:rsidRDefault="009D2DE3" w:rsidP="00A65168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No time frame – review each case every 30 days for progress</w:t>
      </w:r>
    </w:p>
    <w:p w14:paraId="6B818C41" w14:textId="23AA7391" w:rsidR="009D2DE3" w:rsidRDefault="009D2DE3" w:rsidP="00A65168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Allows pets (dogs only); must have current shot records; NOT be aggressive toward people or other </w:t>
      </w:r>
      <w:proofErr w:type="gramStart"/>
      <w:r>
        <w:rPr>
          <w:rFonts w:ascii="Georgia" w:hAnsi="Georgia"/>
          <w:sz w:val="24"/>
          <w:szCs w:val="24"/>
        </w:rPr>
        <w:t>dogs;  TWP</w:t>
      </w:r>
      <w:proofErr w:type="gramEnd"/>
      <w:r>
        <w:rPr>
          <w:rFonts w:ascii="Georgia" w:hAnsi="Georgia"/>
          <w:sz w:val="24"/>
          <w:szCs w:val="24"/>
        </w:rPr>
        <w:t xml:space="preserve"> can help with shots via Humane Society</w:t>
      </w:r>
    </w:p>
    <w:p w14:paraId="5D205020" w14:textId="31AA3E9F" w:rsidR="009D2DE3" w:rsidRDefault="009D2DE3" w:rsidP="00A65168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ntake times for program:  Mondays, 2:00 pm; Wednesdays, 10:00 am; Fridays, 10:00 am</w:t>
      </w:r>
    </w:p>
    <w:p w14:paraId="6B312EA7" w14:textId="3778A5B6" w:rsidR="009D2DE3" w:rsidRDefault="009D2DE3" w:rsidP="00A65168">
      <w:pPr>
        <w:pStyle w:val="NoSpacing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The veterans program went away; vets access the shelter same as anyone else</w:t>
      </w:r>
    </w:p>
    <w:p w14:paraId="2A7A1813" w14:textId="28FA6C64" w:rsidR="009D2DE3" w:rsidRDefault="009D2DE3" w:rsidP="009D2DE3">
      <w:pPr>
        <w:pStyle w:val="NoSpacing"/>
        <w:rPr>
          <w:rFonts w:ascii="Georgia" w:hAnsi="Georgia"/>
          <w:sz w:val="24"/>
          <w:szCs w:val="24"/>
        </w:rPr>
      </w:pPr>
    </w:p>
    <w:p w14:paraId="2A1D09DA" w14:textId="370FBBA6" w:rsidR="009D2DE3" w:rsidRDefault="009D2DE3" w:rsidP="009D2DE3">
      <w:pPr>
        <w:pStyle w:val="NoSpacing"/>
        <w:rPr>
          <w:rFonts w:ascii="Georgia" w:hAnsi="Georgia"/>
          <w:sz w:val="24"/>
          <w:szCs w:val="24"/>
        </w:rPr>
      </w:pPr>
    </w:p>
    <w:p w14:paraId="719EA5C5" w14:textId="6E4A67EE" w:rsidR="009D2DE3" w:rsidRDefault="009D2DE3" w:rsidP="009D2DE3">
      <w:pPr>
        <w:pStyle w:val="NoSpacing"/>
        <w:rPr>
          <w:rFonts w:ascii="Georgia" w:hAnsi="Georgia"/>
          <w:sz w:val="24"/>
          <w:szCs w:val="24"/>
        </w:rPr>
      </w:pPr>
    </w:p>
    <w:p w14:paraId="37820EEC" w14:textId="13833826" w:rsidR="009D2DE3" w:rsidRDefault="009D2DE3" w:rsidP="009D2DE3">
      <w:pPr>
        <w:pStyle w:val="NoSpacing"/>
        <w:rPr>
          <w:rFonts w:ascii="Georgia" w:hAnsi="Georgia"/>
          <w:sz w:val="24"/>
          <w:szCs w:val="24"/>
        </w:rPr>
      </w:pPr>
    </w:p>
    <w:p w14:paraId="2C0DB710" w14:textId="486ADB07" w:rsidR="009D2DE3" w:rsidRDefault="009D2DE3" w:rsidP="009D2DE3">
      <w:pPr>
        <w:pStyle w:val="NoSpacing"/>
        <w:rPr>
          <w:rFonts w:ascii="Georgia" w:hAnsi="Georgia"/>
          <w:sz w:val="24"/>
          <w:szCs w:val="24"/>
          <w:u w:val="single"/>
        </w:rPr>
      </w:pPr>
      <w:r w:rsidRPr="009D2DE3">
        <w:rPr>
          <w:rFonts w:ascii="Georgia" w:hAnsi="Georgia"/>
          <w:sz w:val="24"/>
          <w:szCs w:val="24"/>
          <w:u w:val="single"/>
        </w:rPr>
        <w:t>True Worth Place</w:t>
      </w:r>
    </w:p>
    <w:p w14:paraId="46617E99" w14:textId="2542925E" w:rsidR="009D2DE3" w:rsidRDefault="009D2DE3" w:rsidP="009D2DE3">
      <w:pPr>
        <w:pStyle w:val="NoSpacing"/>
        <w:rPr>
          <w:rFonts w:ascii="Georgia" w:hAnsi="Georgia"/>
          <w:sz w:val="24"/>
          <w:szCs w:val="24"/>
          <w:u w:val="single"/>
        </w:rPr>
      </w:pPr>
    </w:p>
    <w:p w14:paraId="05F5F160" w14:textId="7B235FBD" w:rsidR="009D2DE3" w:rsidRDefault="009D2DE3" w:rsidP="009D2DE3">
      <w:pPr>
        <w:pStyle w:val="NoSpacing"/>
        <w:numPr>
          <w:ilvl w:val="0"/>
          <w:numId w:val="6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Open from 7:00 am to 3:00 pm</w:t>
      </w:r>
    </w:p>
    <w:p w14:paraId="171CBDF7" w14:textId="66A96B27" w:rsidR="009D2DE3" w:rsidRDefault="009D2DE3" w:rsidP="009D2DE3">
      <w:pPr>
        <w:pStyle w:val="NoSpacing"/>
        <w:numPr>
          <w:ilvl w:val="0"/>
          <w:numId w:val="6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rom 7:00 am -10:00 am anyone can access</w:t>
      </w:r>
    </w:p>
    <w:p w14:paraId="0C80AED5" w14:textId="08497D66" w:rsidR="009D2DE3" w:rsidRDefault="009D2DE3" w:rsidP="009D2DE3">
      <w:pPr>
        <w:pStyle w:val="NoSpacing"/>
        <w:numPr>
          <w:ilvl w:val="0"/>
          <w:numId w:val="6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After 10:00 am people need to be engaged in b</w:t>
      </w:r>
      <w:r w:rsidR="005D42D8">
        <w:rPr>
          <w:rFonts w:ascii="Georgia" w:hAnsi="Georgia"/>
          <w:sz w:val="24"/>
          <w:szCs w:val="24"/>
        </w:rPr>
        <w:t xml:space="preserve">ehavior change (such as classes, </w:t>
      </w:r>
      <w:proofErr w:type="spellStart"/>
      <w:r w:rsidR="005D42D8">
        <w:rPr>
          <w:rFonts w:ascii="Georgia" w:hAnsi="Georgia"/>
          <w:sz w:val="24"/>
          <w:szCs w:val="24"/>
        </w:rPr>
        <w:t>Upspire</w:t>
      </w:r>
      <w:proofErr w:type="spellEnd"/>
      <w:r w:rsidR="005D42D8">
        <w:rPr>
          <w:rFonts w:ascii="Georgia" w:hAnsi="Georgia"/>
          <w:sz w:val="24"/>
          <w:szCs w:val="24"/>
        </w:rPr>
        <w:t>, TB, scan cards)</w:t>
      </w:r>
    </w:p>
    <w:p w14:paraId="05046BFA" w14:textId="3BB63F0B" w:rsidR="005D42D8" w:rsidRDefault="005D42D8" w:rsidP="009D2DE3">
      <w:pPr>
        <w:pStyle w:val="NoSpacing"/>
        <w:numPr>
          <w:ilvl w:val="0"/>
          <w:numId w:val="6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The Connection Program begins at 9:30 am</w:t>
      </w:r>
    </w:p>
    <w:p w14:paraId="599D6E86" w14:textId="39B646E9" w:rsidR="005D42D8" w:rsidRDefault="005D42D8" w:rsidP="009D2DE3">
      <w:pPr>
        <w:pStyle w:val="NoSpacing"/>
        <w:numPr>
          <w:ilvl w:val="0"/>
          <w:numId w:val="6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Other PNS programs can access all day</w:t>
      </w:r>
    </w:p>
    <w:p w14:paraId="20CB266C" w14:textId="044E7A16" w:rsidR="005D42D8" w:rsidRDefault="005D42D8" w:rsidP="009D2DE3">
      <w:pPr>
        <w:pStyle w:val="NoSpacing"/>
        <w:numPr>
          <w:ilvl w:val="0"/>
          <w:numId w:val="6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Room at the Inn (men only):  screenings at 9:00 am; must be vaccinated for Covid; no sex offenders</w:t>
      </w:r>
    </w:p>
    <w:p w14:paraId="51AE5DE8" w14:textId="041AC6DC" w:rsidR="005D42D8" w:rsidRDefault="005D42D8" w:rsidP="009D2DE3">
      <w:pPr>
        <w:pStyle w:val="NoSpacing"/>
        <w:numPr>
          <w:ilvl w:val="0"/>
          <w:numId w:val="6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Scan Cards:  </w:t>
      </w:r>
      <w:r w:rsidR="00661A60">
        <w:rPr>
          <w:rFonts w:ascii="Georgia" w:hAnsi="Georgia"/>
          <w:sz w:val="24"/>
          <w:szCs w:val="24"/>
        </w:rPr>
        <w:t>D</w:t>
      </w:r>
      <w:r>
        <w:rPr>
          <w:rFonts w:ascii="Georgia" w:hAnsi="Georgia"/>
          <w:sz w:val="24"/>
          <w:szCs w:val="24"/>
        </w:rPr>
        <w:t>o 4</w:t>
      </w:r>
      <w:r w:rsidR="00A61CA8">
        <w:rPr>
          <w:rFonts w:ascii="Georgia" w:hAnsi="Georgia"/>
          <w:sz w:val="24"/>
          <w:szCs w:val="24"/>
        </w:rPr>
        <w:t xml:space="preserve">0 per day. </w:t>
      </w:r>
      <w:r>
        <w:rPr>
          <w:rFonts w:ascii="Georgia" w:hAnsi="Georgia"/>
          <w:sz w:val="24"/>
          <w:szCs w:val="24"/>
        </w:rPr>
        <w:t xml:space="preserve"> </w:t>
      </w:r>
      <w:r w:rsidR="00661A60">
        <w:rPr>
          <w:rFonts w:ascii="Georgia" w:hAnsi="Georgia"/>
          <w:sz w:val="24"/>
          <w:szCs w:val="24"/>
        </w:rPr>
        <w:t>Clients must get a number.</w:t>
      </w:r>
    </w:p>
    <w:p w14:paraId="1E52D6B7" w14:textId="6B03FDB9" w:rsidR="005D42D8" w:rsidRDefault="005D42D8" w:rsidP="005D42D8">
      <w:pPr>
        <w:pStyle w:val="NoSpacing"/>
        <w:rPr>
          <w:rFonts w:ascii="Georgia" w:hAnsi="Georgia"/>
          <w:sz w:val="24"/>
          <w:szCs w:val="24"/>
        </w:rPr>
      </w:pPr>
    </w:p>
    <w:p w14:paraId="13299AD8" w14:textId="3E261507" w:rsidR="005D42D8" w:rsidRDefault="005D42D8" w:rsidP="005D42D8">
      <w:pPr>
        <w:pStyle w:val="NoSpacing"/>
        <w:rPr>
          <w:rFonts w:ascii="Georgia" w:hAnsi="Georgia"/>
          <w:sz w:val="24"/>
          <w:szCs w:val="24"/>
        </w:rPr>
      </w:pPr>
    </w:p>
    <w:p w14:paraId="56018F19" w14:textId="14DB9EF5" w:rsidR="005D42D8" w:rsidRDefault="005D42D8" w:rsidP="005D42D8">
      <w:pPr>
        <w:pStyle w:val="NoSpacing"/>
        <w:rPr>
          <w:rFonts w:ascii="Georgia" w:hAnsi="Georgia"/>
          <w:sz w:val="24"/>
          <w:szCs w:val="24"/>
        </w:rPr>
      </w:pPr>
    </w:p>
    <w:p w14:paraId="486DCD8F" w14:textId="3773B566" w:rsidR="005D42D8" w:rsidRDefault="005D42D8" w:rsidP="005D42D8">
      <w:pPr>
        <w:pStyle w:val="NoSpacing"/>
        <w:rPr>
          <w:rFonts w:ascii="Georgia" w:hAnsi="Georgia"/>
          <w:sz w:val="24"/>
          <w:szCs w:val="24"/>
        </w:rPr>
      </w:pPr>
    </w:p>
    <w:p w14:paraId="6D02EAB6" w14:textId="3E096E92" w:rsidR="005D42D8" w:rsidRDefault="005D42D8" w:rsidP="005D42D8">
      <w:pPr>
        <w:pStyle w:val="NoSpacing"/>
        <w:rPr>
          <w:rFonts w:ascii="Georgia" w:hAnsi="Georgia"/>
          <w:sz w:val="24"/>
          <w:szCs w:val="24"/>
          <w:u w:val="single"/>
        </w:rPr>
      </w:pPr>
      <w:proofErr w:type="spellStart"/>
      <w:r>
        <w:rPr>
          <w:rFonts w:ascii="Georgia" w:hAnsi="Georgia"/>
          <w:sz w:val="24"/>
          <w:szCs w:val="24"/>
          <w:u w:val="single"/>
        </w:rPr>
        <w:t>SafeHaven</w:t>
      </w:r>
      <w:proofErr w:type="spellEnd"/>
      <w:r w:rsidR="00A44B57">
        <w:rPr>
          <w:rFonts w:ascii="Georgia" w:hAnsi="Georgia"/>
          <w:sz w:val="24"/>
          <w:szCs w:val="24"/>
          <w:u w:val="single"/>
        </w:rPr>
        <w:t xml:space="preserve"> of </w:t>
      </w:r>
      <w:r>
        <w:rPr>
          <w:rFonts w:ascii="Georgia" w:hAnsi="Georgia"/>
          <w:sz w:val="24"/>
          <w:szCs w:val="24"/>
          <w:u w:val="single"/>
        </w:rPr>
        <w:t>T</w:t>
      </w:r>
      <w:r w:rsidR="00A44B57">
        <w:rPr>
          <w:rFonts w:ascii="Georgia" w:hAnsi="Georgia"/>
          <w:sz w:val="24"/>
          <w:szCs w:val="24"/>
          <w:u w:val="single"/>
        </w:rPr>
        <w:t xml:space="preserve">arrant </w:t>
      </w:r>
      <w:r>
        <w:rPr>
          <w:rFonts w:ascii="Georgia" w:hAnsi="Georgia"/>
          <w:sz w:val="24"/>
          <w:szCs w:val="24"/>
          <w:u w:val="single"/>
        </w:rPr>
        <w:t>C</w:t>
      </w:r>
      <w:r w:rsidR="00661A60">
        <w:rPr>
          <w:rFonts w:ascii="Georgia" w:hAnsi="Georgia"/>
          <w:sz w:val="24"/>
          <w:szCs w:val="24"/>
          <w:u w:val="single"/>
        </w:rPr>
        <w:t>ounty</w:t>
      </w:r>
    </w:p>
    <w:p w14:paraId="63B560A3" w14:textId="40493E6F" w:rsidR="005D42D8" w:rsidRDefault="005D42D8" w:rsidP="005D42D8">
      <w:pPr>
        <w:pStyle w:val="NoSpacing"/>
        <w:rPr>
          <w:rFonts w:ascii="Georgia" w:hAnsi="Georgia"/>
          <w:sz w:val="24"/>
          <w:szCs w:val="24"/>
          <w:u w:val="single"/>
        </w:rPr>
      </w:pPr>
    </w:p>
    <w:p w14:paraId="54ECED68" w14:textId="2F8F4F64" w:rsidR="005D42D8" w:rsidRDefault="005D42D8" w:rsidP="005D42D8">
      <w:pPr>
        <w:pStyle w:val="NoSpacing"/>
        <w:numPr>
          <w:ilvl w:val="0"/>
          <w:numId w:val="7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Must be fleeing I</w:t>
      </w:r>
      <w:r w:rsidR="00CA5EE4">
        <w:rPr>
          <w:rFonts w:ascii="Georgia" w:hAnsi="Georgia"/>
          <w:sz w:val="24"/>
          <w:szCs w:val="24"/>
        </w:rPr>
        <w:t>ntimate partner violence</w:t>
      </w:r>
      <w:r>
        <w:rPr>
          <w:rFonts w:ascii="Georgia" w:hAnsi="Georgia"/>
          <w:sz w:val="24"/>
          <w:szCs w:val="24"/>
        </w:rPr>
        <w:t>/D</w:t>
      </w:r>
      <w:r w:rsidR="00CA5EE4">
        <w:rPr>
          <w:rFonts w:ascii="Georgia" w:hAnsi="Georgia"/>
          <w:sz w:val="24"/>
          <w:szCs w:val="24"/>
        </w:rPr>
        <w:t>omestic violence</w:t>
      </w:r>
    </w:p>
    <w:p w14:paraId="6C4F245C" w14:textId="5EDE4A9A" w:rsidR="00EF0349" w:rsidRDefault="00EF0349" w:rsidP="005D42D8">
      <w:pPr>
        <w:pStyle w:val="NoSpacing"/>
        <w:numPr>
          <w:ilvl w:val="0"/>
          <w:numId w:val="7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Must have imminent or perceived threat for services</w:t>
      </w:r>
    </w:p>
    <w:p w14:paraId="1A67E0D9" w14:textId="1112C766" w:rsidR="005D42D8" w:rsidRDefault="005D42D8" w:rsidP="005D42D8">
      <w:pPr>
        <w:pStyle w:val="NoSpacing"/>
        <w:numPr>
          <w:ilvl w:val="0"/>
          <w:numId w:val="7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Access services via the Hotline</w:t>
      </w:r>
    </w:p>
    <w:p w14:paraId="18785851" w14:textId="3529C294" w:rsidR="005D42D8" w:rsidRDefault="005D42D8" w:rsidP="005D42D8">
      <w:pPr>
        <w:pStyle w:val="NoSpacing"/>
        <w:numPr>
          <w:ilvl w:val="0"/>
          <w:numId w:val="7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Has 2 outreach teams:  one in Arlington and one in FW; can get services through outreach teams</w:t>
      </w:r>
    </w:p>
    <w:p w14:paraId="1E1A8953" w14:textId="70A61B6D" w:rsidR="005D42D8" w:rsidRDefault="005D42D8" w:rsidP="005D42D8">
      <w:pPr>
        <w:pStyle w:val="NoSpacing"/>
        <w:numPr>
          <w:ilvl w:val="0"/>
          <w:numId w:val="7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Length of stay depends on circumstances</w:t>
      </w:r>
    </w:p>
    <w:p w14:paraId="2F771238" w14:textId="41FB4BA8" w:rsidR="005D42D8" w:rsidRDefault="005D42D8" w:rsidP="005D42D8">
      <w:pPr>
        <w:pStyle w:val="NoSpacing"/>
        <w:numPr>
          <w:ilvl w:val="0"/>
          <w:numId w:val="7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Serves age 18 and over; under age 18 if pregnant or has a child</w:t>
      </w:r>
    </w:p>
    <w:p w14:paraId="60924A70" w14:textId="69AC58BA" w:rsidR="005D42D8" w:rsidRDefault="005D42D8" w:rsidP="005D42D8">
      <w:pPr>
        <w:pStyle w:val="NoSpacing"/>
        <w:numPr>
          <w:ilvl w:val="0"/>
          <w:numId w:val="7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Police report is NOT required</w:t>
      </w:r>
    </w:p>
    <w:p w14:paraId="13D4CF4F" w14:textId="40698F07" w:rsidR="005D42D8" w:rsidRDefault="005D42D8" w:rsidP="005D42D8">
      <w:pPr>
        <w:pStyle w:val="NoSpacing"/>
        <w:numPr>
          <w:ilvl w:val="0"/>
          <w:numId w:val="7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They refer out for stabilization services</w:t>
      </w:r>
    </w:p>
    <w:p w14:paraId="2CA0E080" w14:textId="10E0EC8F" w:rsidR="005D42D8" w:rsidRDefault="00EF0349" w:rsidP="005D42D8">
      <w:pPr>
        <w:pStyle w:val="NoSpacing"/>
        <w:numPr>
          <w:ilvl w:val="0"/>
          <w:numId w:val="7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lastRenderedPageBreak/>
        <w:t>Also have counseling, youth program, play therapy</w:t>
      </w:r>
    </w:p>
    <w:p w14:paraId="1FDFF208" w14:textId="20B022F9" w:rsidR="00EF0349" w:rsidRPr="003363A5" w:rsidRDefault="005B227A" w:rsidP="005D42D8">
      <w:pPr>
        <w:pStyle w:val="NoSpacing"/>
        <w:numPr>
          <w:ilvl w:val="0"/>
          <w:numId w:val="7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Accepts those who </w:t>
      </w:r>
      <w:r w:rsidR="00872B78">
        <w:rPr>
          <w:rFonts w:ascii="Georgia" w:hAnsi="Georgia"/>
          <w:sz w:val="24"/>
          <w:szCs w:val="24"/>
        </w:rPr>
        <w:t xml:space="preserve">are </w:t>
      </w:r>
      <w:r w:rsidR="00EF0349" w:rsidRPr="003363A5">
        <w:rPr>
          <w:rFonts w:ascii="Georgia" w:hAnsi="Georgia"/>
          <w:sz w:val="24"/>
          <w:szCs w:val="24"/>
        </w:rPr>
        <w:t>transgender</w:t>
      </w:r>
      <w:r w:rsidR="003363A5">
        <w:rPr>
          <w:rFonts w:ascii="Georgia" w:hAnsi="Georgia"/>
          <w:sz w:val="24"/>
          <w:szCs w:val="24"/>
        </w:rPr>
        <w:t xml:space="preserve"> </w:t>
      </w:r>
    </w:p>
    <w:p w14:paraId="33703DDB" w14:textId="3C023E7F" w:rsidR="00EF0349" w:rsidRDefault="00EF0349" w:rsidP="005D42D8">
      <w:pPr>
        <w:pStyle w:val="NoSpacing"/>
        <w:numPr>
          <w:ilvl w:val="0"/>
          <w:numId w:val="7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Men stay at motels</w:t>
      </w:r>
    </w:p>
    <w:p w14:paraId="1792D9E2" w14:textId="77BD7D47" w:rsidR="00EF0349" w:rsidRDefault="00EF0349" w:rsidP="00EF0349">
      <w:pPr>
        <w:pStyle w:val="NoSpacing"/>
        <w:rPr>
          <w:rFonts w:ascii="Georgia" w:hAnsi="Georgia"/>
          <w:sz w:val="24"/>
          <w:szCs w:val="24"/>
        </w:rPr>
      </w:pPr>
    </w:p>
    <w:p w14:paraId="3B7C0641" w14:textId="2008B006" w:rsidR="00EF0349" w:rsidRDefault="00EF0349" w:rsidP="00EF0349">
      <w:pPr>
        <w:pStyle w:val="NoSpacing"/>
        <w:rPr>
          <w:rFonts w:ascii="Georgia" w:hAnsi="Georgia"/>
          <w:sz w:val="24"/>
          <w:szCs w:val="24"/>
        </w:rPr>
      </w:pPr>
    </w:p>
    <w:p w14:paraId="0855A9CE" w14:textId="595FEC39" w:rsidR="00EF0349" w:rsidRDefault="00EF0349" w:rsidP="00EF0349">
      <w:pPr>
        <w:pStyle w:val="NoSpacing"/>
        <w:rPr>
          <w:rFonts w:ascii="Georgia" w:hAnsi="Georgia"/>
          <w:sz w:val="24"/>
          <w:szCs w:val="24"/>
        </w:rPr>
      </w:pPr>
    </w:p>
    <w:p w14:paraId="4FF61CE0" w14:textId="2FBE92DF" w:rsidR="00EF0349" w:rsidRDefault="00EF0349" w:rsidP="00EF0349">
      <w:pPr>
        <w:pStyle w:val="NoSpacing"/>
        <w:rPr>
          <w:rFonts w:ascii="Georgia" w:hAnsi="Georgia"/>
          <w:sz w:val="24"/>
          <w:szCs w:val="24"/>
        </w:rPr>
      </w:pPr>
    </w:p>
    <w:p w14:paraId="3D153227" w14:textId="7131E465" w:rsidR="00EF0349" w:rsidRDefault="00EF0349" w:rsidP="00EF0349">
      <w:pPr>
        <w:pStyle w:val="NoSpacing"/>
        <w:rPr>
          <w:rFonts w:ascii="Georgia" w:hAnsi="Georgia"/>
          <w:sz w:val="24"/>
          <w:szCs w:val="24"/>
        </w:rPr>
      </w:pPr>
    </w:p>
    <w:p w14:paraId="2213FBEB" w14:textId="3072F6C5" w:rsidR="00EF0349" w:rsidRDefault="00045AF6" w:rsidP="00EF0349">
      <w:pPr>
        <w:pStyle w:val="NoSpacing"/>
        <w:rPr>
          <w:rFonts w:ascii="Georgia" w:hAnsi="Georgia"/>
          <w:sz w:val="24"/>
          <w:szCs w:val="24"/>
          <w:u w:val="single"/>
        </w:rPr>
      </w:pPr>
      <w:r>
        <w:rPr>
          <w:rFonts w:ascii="Georgia" w:hAnsi="Georgia"/>
          <w:sz w:val="24"/>
          <w:szCs w:val="24"/>
          <w:u w:val="single"/>
        </w:rPr>
        <w:t>Salvation Army</w:t>
      </w:r>
      <w:r w:rsidR="00EF0349">
        <w:rPr>
          <w:rFonts w:ascii="Georgia" w:hAnsi="Georgia"/>
          <w:sz w:val="24"/>
          <w:szCs w:val="24"/>
          <w:u w:val="single"/>
        </w:rPr>
        <w:t xml:space="preserve"> Mabee Center</w:t>
      </w:r>
    </w:p>
    <w:p w14:paraId="04FFC6D7" w14:textId="4A083C46" w:rsidR="00EF0349" w:rsidRDefault="00EF0349" w:rsidP="00EF0349">
      <w:pPr>
        <w:pStyle w:val="NoSpacing"/>
        <w:rPr>
          <w:rFonts w:ascii="Georgia" w:hAnsi="Georgia"/>
          <w:sz w:val="24"/>
          <w:szCs w:val="24"/>
          <w:u w:val="single"/>
        </w:rPr>
      </w:pPr>
    </w:p>
    <w:p w14:paraId="38FD1901" w14:textId="74FD81AF" w:rsidR="00EF0349" w:rsidRDefault="00EF0349" w:rsidP="00EF0349">
      <w:pPr>
        <w:pStyle w:val="NoSpacing"/>
        <w:numPr>
          <w:ilvl w:val="0"/>
          <w:numId w:val="8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Emergency shelter and housing</w:t>
      </w:r>
    </w:p>
    <w:p w14:paraId="3C65191A" w14:textId="4D19965E" w:rsidR="00EF0349" w:rsidRDefault="00EF0349" w:rsidP="00EF0349">
      <w:pPr>
        <w:pStyle w:val="NoSpacing"/>
        <w:numPr>
          <w:ilvl w:val="0"/>
          <w:numId w:val="8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E</w:t>
      </w:r>
      <w:r w:rsidR="003363A5">
        <w:rPr>
          <w:rFonts w:ascii="Georgia" w:hAnsi="Georgia"/>
          <w:sz w:val="24"/>
          <w:szCs w:val="24"/>
        </w:rPr>
        <w:t>mergency shelter</w:t>
      </w:r>
      <w:r>
        <w:rPr>
          <w:rFonts w:ascii="Georgia" w:hAnsi="Georgia"/>
          <w:sz w:val="24"/>
          <w:szCs w:val="24"/>
        </w:rPr>
        <w:t>:  24 hour/ check in at any time</w:t>
      </w:r>
    </w:p>
    <w:p w14:paraId="5A94172E" w14:textId="7B48D6A1" w:rsidR="00EF0349" w:rsidRDefault="00EF0349" w:rsidP="00EF0349">
      <w:pPr>
        <w:pStyle w:val="NoSpacing"/>
        <w:numPr>
          <w:ilvl w:val="0"/>
          <w:numId w:val="8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Serves families only – prefer ID or scan card</w:t>
      </w:r>
    </w:p>
    <w:p w14:paraId="345ECF08" w14:textId="4FFE4ACE" w:rsidR="00EF0349" w:rsidRDefault="00EF0349" w:rsidP="00EF0349">
      <w:pPr>
        <w:pStyle w:val="NoSpacing"/>
        <w:numPr>
          <w:ilvl w:val="0"/>
          <w:numId w:val="8"/>
        </w:numPr>
        <w:rPr>
          <w:rFonts w:ascii="Georgia" w:hAnsi="Georgia"/>
          <w:sz w:val="24"/>
          <w:szCs w:val="24"/>
        </w:rPr>
      </w:pPr>
      <w:proofErr w:type="gramStart"/>
      <w:r>
        <w:rPr>
          <w:rFonts w:ascii="Georgia" w:hAnsi="Georgia"/>
          <w:sz w:val="24"/>
          <w:szCs w:val="24"/>
        </w:rPr>
        <w:t>Usually</w:t>
      </w:r>
      <w:proofErr w:type="gramEnd"/>
      <w:r>
        <w:rPr>
          <w:rFonts w:ascii="Georgia" w:hAnsi="Georgia"/>
          <w:sz w:val="24"/>
          <w:szCs w:val="24"/>
        </w:rPr>
        <w:t xml:space="preserve"> 30 day stay but can be extended</w:t>
      </w:r>
    </w:p>
    <w:p w14:paraId="6988B1E7" w14:textId="6D163115" w:rsidR="00EF0349" w:rsidRDefault="00EF0349" w:rsidP="00EF0349">
      <w:pPr>
        <w:pStyle w:val="NoSpacing"/>
        <w:numPr>
          <w:ilvl w:val="0"/>
          <w:numId w:val="8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Accepts pets – one pet per family; must be non-aggressive</w:t>
      </w:r>
    </w:p>
    <w:p w14:paraId="0765DAA2" w14:textId="1C22D2D0" w:rsidR="00EF0349" w:rsidRDefault="00EF0349" w:rsidP="00EF0349">
      <w:pPr>
        <w:pStyle w:val="NoSpacing"/>
        <w:numPr>
          <w:ilvl w:val="0"/>
          <w:numId w:val="8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No sex offenders</w:t>
      </w:r>
    </w:p>
    <w:p w14:paraId="7EFE3AB8" w14:textId="2DA75B3C" w:rsidR="00EF0349" w:rsidRPr="00045AF6" w:rsidRDefault="00EF0349" w:rsidP="00EF0349">
      <w:pPr>
        <w:pStyle w:val="NoSpacing"/>
        <w:numPr>
          <w:ilvl w:val="0"/>
          <w:numId w:val="8"/>
        </w:numPr>
        <w:rPr>
          <w:rFonts w:ascii="Georgia" w:hAnsi="Georgia"/>
          <w:sz w:val="24"/>
          <w:szCs w:val="24"/>
        </w:rPr>
      </w:pPr>
      <w:r w:rsidRPr="00045AF6">
        <w:rPr>
          <w:rFonts w:ascii="Georgia" w:hAnsi="Georgia"/>
          <w:sz w:val="24"/>
          <w:szCs w:val="24"/>
        </w:rPr>
        <w:t xml:space="preserve">Accepts </w:t>
      </w:r>
      <w:r w:rsidR="005B227A">
        <w:rPr>
          <w:rFonts w:ascii="Georgia" w:hAnsi="Georgia"/>
          <w:sz w:val="24"/>
          <w:szCs w:val="24"/>
        </w:rPr>
        <w:t xml:space="preserve">those </w:t>
      </w:r>
      <w:r w:rsidR="00872B78">
        <w:rPr>
          <w:rFonts w:ascii="Georgia" w:hAnsi="Georgia"/>
          <w:sz w:val="24"/>
          <w:szCs w:val="24"/>
        </w:rPr>
        <w:t xml:space="preserve">who are </w:t>
      </w:r>
      <w:r w:rsidRPr="00045AF6">
        <w:rPr>
          <w:rFonts w:ascii="Georgia" w:hAnsi="Georgia"/>
          <w:sz w:val="24"/>
          <w:szCs w:val="24"/>
        </w:rPr>
        <w:t>transgender</w:t>
      </w:r>
    </w:p>
    <w:p w14:paraId="68F1B880" w14:textId="511E3E4E" w:rsidR="00EF0349" w:rsidRPr="00045AF6" w:rsidRDefault="00EF0349" w:rsidP="00EF0349">
      <w:pPr>
        <w:pStyle w:val="NoSpacing"/>
        <w:numPr>
          <w:ilvl w:val="0"/>
          <w:numId w:val="8"/>
        </w:numPr>
        <w:rPr>
          <w:rFonts w:ascii="Georgia" w:hAnsi="Georgia"/>
          <w:sz w:val="24"/>
          <w:szCs w:val="24"/>
        </w:rPr>
      </w:pPr>
      <w:r w:rsidRPr="00045AF6">
        <w:rPr>
          <w:rFonts w:ascii="Georgia" w:hAnsi="Georgia"/>
          <w:sz w:val="24"/>
          <w:szCs w:val="24"/>
        </w:rPr>
        <w:t>Accepts referrals from Underground/Unbound</w:t>
      </w:r>
      <w:r w:rsidR="00CA5541" w:rsidRPr="00045AF6">
        <w:rPr>
          <w:rFonts w:ascii="Georgia" w:hAnsi="Georgia"/>
          <w:sz w:val="24"/>
          <w:szCs w:val="24"/>
        </w:rPr>
        <w:t>; they reach out to TSA</w:t>
      </w:r>
    </w:p>
    <w:p w14:paraId="7FFDA870" w14:textId="3ECDD7C5" w:rsidR="00EF0349" w:rsidRDefault="00EF0349" w:rsidP="00EF0349">
      <w:pPr>
        <w:pStyle w:val="NoSpacing"/>
        <w:numPr>
          <w:ilvl w:val="0"/>
          <w:numId w:val="8"/>
        </w:numPr>
        <w:rPr>
          <w:rFonts w:ascii="Georgia" w:hAnsi="Georgia"/>
          <w:sz w:val="24"/>
          <w:szCs w:val="24"/>
        </w:rPr>
      </w:pPr>
      <w:r w:rsidRPr="00EF0349">
        <w:rPr>
          <w:rFonts w:ascii="Georgia" w:hAnsi="Georgia"/>
          <w:sz w:val="24"/>
          <w:szCs w:val="24"/>
        </w:rPr>
        <w:t>Capacity:  60</w:t>
      </w:r>
    </w:p>
    <w:p w14:paraId="79DB893D" w14:textId="4F74477E" w:rsidR="00EF0349" w:rsidRDefault="00EF0349" w:rsidP="00EF0349">
      <w:pPr>
        <w:pStyle w:val="NoSpacing"/>
        <w:numPr>
          <w:ilvl w:val="0"/>
          <w:numId w:val="8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Phone numbers:   </w:t>
      </w:r>
      <w:r w:rsidR="00A61CA8">
        <w:rPr>
          <w:rFonts w:ascii="Georgia" w:hAnsi="Georgia"/>
          <w:sz w:val="24"/>
          <w:szCs w:val="24"/>
        </w:rPr>
        <w:t>F</w:t>
      </w:r>
      <w:r>
        <w:rPr>
          <w:rFonts w:ascii="Georgia" w:hAnsi="Georgia"/>
          <w:sz w:val="24"/>
          <w:szCs w:val="24"/>
        </w:rPr>
        <w:t xml:space="preserve">ront </w:t>
      </w:r>
      <w:proofErr w:type="gramStart"/>
      <w:r>
        <w:rPr>
          <w:rFonts w:ascii="Georgia" w:hAnsi="Georgia"/>
          <w:sz w:val="24"/>
          <w:szCs w:val="24"/>
        </w:rPr>
        <w:t>desk  817</w:t>
      </w:r>
      <w:proofErr w:type="gramEnd"/>
      <w:r>
        <w:rPr>
          <w:rFonts w:ascii="Georgia" w:hAnsi="Georgia"/>
          <w:sz w:val="24"/>
          <w:szCs w:val="24"/>
        </w:rPr>
        <w:t>-344-1801 0r 1802</w:t>
      </w:r>
    </w:p>
    <w:p w14:paraId="080AA45F" w14:textId="4FC3C2B3" w:rsidR="00EF0349" w:rsidRDefault="00EF0349" w:rsidP="00EF0349">
      <w:pPr>
        <w:pStyle w:val="NoSpacing"/>
        <w:ind w:left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                   Family navigators   817-344-</w:t>
      </w:r>
      <w:proofErr w:type="gramStart"/>
      <w:r>
        <w:rPr>
          <w:rFonts w:ascii="Georgia" w:hAnsi="Georgia"/>
          <w:sz w:val="24"/>
          <w:szCs w:val="24"/>
        </w:rPr>
        <w:t xml:space="preserve">1806 </w:t>
      </w:r>
      <w:r w:rsidR="00CA5541">
        <w:rPr>
          <w:rFonts w:ascii="Georgia" w:hAnsi="Georgia"/>
          <w:sz w:val="24"/>
          <w:szCs w:val="24"/>
        </w:rPr>
        <w:t xml:space="preserve"> or</w:t>
      </w:r>
      <w:proofErr w:type="gramEnd"/>
      <w:r w:rsidR="00CA5541">
        <w:rPr>
          <w:rFonts w:ascii="Georgia" w:hAnsi="Georgia"/>
          <w:sz w:val="24"/>
          <w:szCs w:val="24"/>
        </w:rPr>
        <w:t xml:space="preserve"> 817-344-1841</w:t>
      </w:r>
    </w:p>
    <w:p w14:paraId="2411225F" w14:textId="7292A2DE" w:rsidR="00CA5541" w:rsidRDefault="00CA5541" w:rsidP="00EF0349">
      <w:pPr>
        <w:pStyle w:val="NoSpacing"/>
        <w:ind w:left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                   Shelter C</w:t>
      </w:r>
      <w:r w:rsidR="00045AF6">
        <w:rPr>
          <w:rFonts w:ascii="Georgia" w:hAnsi="Georgia"/>
          <w:sz w:val="24"/>
          <w:szCs w:val="24"/>
        </w:rPr>
        <w:t xml:space="preserve">ase </w:t>
      </w:r>
      <w:proofErr w:type="gramStart"/>
      <w:r w:rsidR="00A61CA8">
        <w:rPr>
          <w:rFonts w:ascii="Georgia" w:hAnsi="Georgia"/>
          <w:sz w:val="24"/>
          <w:szCs w:val="24"/>
        </w:rPr>
        <w:t>management</w:t>
      </w:r>
      <w:r>
        <w:rPr>
          <w:rFonts w:ascii="Georgia" w:hAnsi="Georgia"/>
          <w:sz w:val="24"/>
          <w:szCs w:val="24"/>
        </w:rPr>
        <w:t xml:space="preserve">  817</w:t>
      </w:r>
      <w:proofErr w:type="gramEnd"/>
      <w:r>
        <w:rPr>
          <w:rFonts w:ascii="Georgia" w:hAnsi="Georgia"/>
          <w:sz w:val="24"/>
          <w:szCs w:val="24"/>
        </w:rPr>
        <w:t>-344-1822</w:t>
      </w:r>
    </w:p>
    <w:p w14:paraId="60B600B9" w14:textId="414692BF" w:rsidR="00CA5541" w:rsidRDefault="00CA5541" w:rsidP="00CA5541">
      <w:pPr>
        <w:pStyle w:val="NoSpacing"/>
        <w:rPr>
          <w:rFonts w:ascii="Georgia" w:hAnsi="Georgia"/>
          <w:sz w:val="24"/>
          <w:szCs w:val="24"/>
        </w:rPr>
      </w:pPr>
    </w:p>
    <w:p w14:paraId="4B78858C" w14:textId="69A835BB" w:rsidR="00CA5541" w:rsidRDefault="00CA5541" w:rsidP="00CA5541">
      <w:pPr>
        <w:pStyle w:val="NoSpacing"/>
        <w:rPr>
          <w:rFonts w:ascii="Georgia" w:hAnsi="Georgia"/>
          <w:sz w:val="24"/>
          <w:szCs w:val="24"/>
        </w:rPr>
      </w:pPr>
    </w:p>
    <w:p w14:paraId="75223A05" w14:textId="3D18D205" w:rsidR="00CA5541" w:rsidRDefault="00CA5541" w:rsidP="00CA5541">
      <w:pPr>
        <w:pStyle w:val="NoSpacing"/>
        <w:rPr>
          <w:rFonts w:ascii="Georgia" w:hAnsi="Georgia"/>
          <w:sz w:val="24"/>
          <w:szCs w:val="24"/>
        </w:rPr>
      </w:pPr>
    </w:p>
    <w:p w14:paraId="7C3DDB8F" w14:textId="6C1D03AB" w:rsidR="00CA5541" w:rsidRDefault="00CA5541" w:rsidP="00CA5541">
      <w:pPr>
        <w:pStyle w:val="NoSpacing"/>
        <w:rPr>
          <w:rFonts w:ascii="Georgia" w:hAnsi="Georgia"/>
          <w:sz w:val="24"/>
          <w:szCs w:val="24"/>
        </w:rPr>
      </w:pPr>
    </w:p>
    <w:p w14:paraId="3022A7BD" w14:textId="45ADA920" w:rsidR="00CA5541" w:rsidRDefault="00CA5541" w:rsidP="00CA5541">
      <w:pPr>
        <w:pStyle w:val="NoSpacing"/>
        <w:rPr>
          <w:rFonts w:ascii="Georgia" w:hAnsi="Georgia"/>
          <w:sz w:val="24"/>
          <w:szCs w:val="24"/>
          <w:u w:val="single"/>
        </w:rPr>
      </w:pPr>
      <w:r w:rsidRPr="00CA5541">
        <w:rPr>
          <w:rFonts w:ascii="Georgia" w:hAnsi="Georgia"/>
          <w:sz w:val="24"/>
          <w:szCs w:val="24"/>
          <w:u w:val="single"/>
        </w:rPr>
        <w:t>Arlington Life Shelter</w:t>
      </w:r>
    </w:p>
    <w:p w14:paraId="323E1B2D" w14:textId="13A54C11" w:rsidR="00CA5541" w:rsidRDefault="00CA5541" w:rsidP="00CA5541">
      <w:pPr>
        <w:pStyle w:val="NoSpacing"/>
        <w:rPr>
          <w:rFonts w:ascii="Georgia" w:hAnsi="Georgia"/>
          <w:sz w:val="24"/>
          <w:szCs w:val="24"/>
          <w:u w:val="single"/>
        </w:rPr>
      </w:pPr>
    </w:p>
    <w:p w14:paraId="34B10050" w14:textId="307AFB5B" w:rsidR="00CA5541" w:rsidRDefault="00CA5541" w:rsidP="00CA5541">
      <w:pPr>
        <w:pStyle w:val="NoSpacing"/>
        <w:numPr>
          <w:ilvl w:val="0"/>
          <w:numId w:val="9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Capacity at 85; keeping it at 85 due to increasing Covid cases</w:t>
      </w:r>
    </w:p>
    <w:p w14:paraId="7909A4B4" w14:textId="37772FC5" w:rsidR="00CA5541" w:rsidRDefault="00CA5541" w:rsidP="00CA5541">
      <w:pPr>
        <w:pStyle w:val="NoSpacing"/>
        <w:numPr>
          <w:ilvl w:val="0"/>
          <w:numId w:val="9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Guests can stay 90 days if they comply with the rules; can stay longer if comply</w:t>
      </w:r>
    </w:p>
    <w:p w14:paraId="72706178" w14:textId="243313D0" w:rsidR="00CA5541" w:rsidRDefault="00CA5541" w:rsidP="00CA5541">
      <w:pPr>
        <w:pStyle w:val="NoSpacing"/>
        <w:numPr>
          <w:ilvl w:val="0"/>
          <w:numId w:val="9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Guests have 30 days to get a job</w:t>
      </w:r>
    </w:p>
    <w:p w14:paraId="72F9B3B7" w14:textId="156A7EE4" w:rsidR="002D2827" w:rsidRDefault="000C7FFD" w:rsidP="002D2827">
      <w:pPr>
        <w:pStyle w:val="NoSpacing"/>
        <w:numPr>
          <w:ilvl w:val="0"/>
          <w:numId w:val="9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If guests leave the shelter, they can come back within a year and stay only 3 </w:t>
      </w:r>
      <w:proofErr w:type="gramStart"/>
      <w:r>
        <w:rPr>
          <w:rFonts w:ascii="Georgia" w:hAnsi="Georgia"/>
          <w:sz w:val="24"/>
          <w:szCs w:val="24"/>
        </w:rPr>
        <w:t>days</w:t>
      </w:r>
      <w:r w:rsidR="002D2827">
        <w:rPr>
          <w:rFonts w:ascii="Georgia" w:hAnsi="Georgia"/>
          <w:sz w:val="24"/>
          <w:szCs w:val="24"/>
        </w:rPr>
        <w:t>;</w:t>
      </w:r>
      <w:proofErr w:type="gramEnd"/>
      <w:r w:rsidR="002D2827">
        <w:rPr>
          <w:rFonts w:ascii="Georgia" w:hAnsi="Georgia"/>
          <w:sz w:val="24"/>
          <w:szCs w:val="24"/>
        </w:rPr>
        <w:t xml:space="preserve"> if guests in a work program they can only come back 3 times i</w:t>
      </w:r>
      <w:r w:rsidR="00A44B57">
        <w:rPr>
          <w:rFonts w:ascii="Georgia" w:hAnsi="Georgia"/>
          <w:sz w:val="24"/>
          <w:szCs w:val="24"/>
        </w:rPr>
        <w:t>n t</w:t>
      </w:r>
      <w:r w:rsidR="002D2827">
        <w:rPr>
          <w:rFonts w:ascii="Georgia" w:hAnsi="Georgia"/>
          <w:sz w:val="24"/>
          <w:szCs w:val="24"/>
        </w:rPr>
        <w:t>heir lifetime</w:t>
      </w:r>
    </w:p>
    <w:p w14:paraId="59091B78" w14:textId="6E7DA635" w:rsidR="002D2827" w:rsidRDefault="002D2827" w:rsidP="002D2827">
      <w:pPr>
        <w:pStyle w:val="NoSpacing"/>
        <w:numPr>
          <w:ilvl w:val="0"/>
          <w:numId w:val="9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Guests can not have crimes against another person in the last 2 years</w:t>
      </w:r>
    </w:p>
    <w:p w14:paraId="655E21DC" w14:textId="21CD7978" w:rsidR="002D2827" w:rsidRDefault="002D2827" w:rsidP="002D2827">
      <w:pPr>
        <w:pStyle w:val="NoSpacing"/>
        <w:numPr>
          <w:ilvl w:val="0"/>
          <w:numId w:val="9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Have 7 family rooms – up to 5 people</w:t>
      </w:r>
    </w:p>
    <w:p w14:paraId="62B9BC92" w14:textId="2FF26F48" w:rsidR="002D2827" w:rsidRDefault="002D2827" w:rsidP="002D2827">
      <w:pPr>
        <w:pStyle w:val="NoSpacing"/>
        <w:numPr>
          <w:ilvl w:val="0"/>
          <w:numId w:val="9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ntake time: 2:00 pm – 4:00 pm</w:t>
      </w:r>
    </w:p>
    <w:p w14:paraId="02A3E671" w14:textId="606D8420" w:rsidR="002D2827" w:rsidRDefault="002D2827" w:rsidP="002D2827">
      <w:pPr>
        <w:pStyle w:val="NoSpacing"/>
        <w:numPr>
          <w:ilvl w:val="0"/>
          <w:numId w:val="9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Have a </w:t>
      </w:r>
      <w:r w:rsidR="00045AF6">
        <w:rPr>
          <w:rFonts w:ascii="Georgia" w:hAnsi="Georgia"/>
          <w:sz w:val="24"/>
          <w:szCs w:val="24"/>
        </w:rPr>
        <w:t>case management</w:t>
      </w:r>
      <w:r>
        <w:rPr>
          <w:rFonts w:ascii="Georgia" w:hAnsi="Georgia"/>
          <w:sz w:val="24"/>
          <w:szCs w:val="24"/>
        </w:rPr>
        <w:t xml:space="preserve"> program and an In-Reach (housing) </w:t>
      </w:r>
      <w:r w:rsidR="00045AF6">
        <w:rPr>
          <w:rFonts w:ascii="Georgia" w:hAnsi="Georgia"/>
          <w:sz w:val="24"/>
          <w:szCs w:val="24"/>
        </w:rPr>
        <w:t>case management</w:t>
      </w:r>
      <w:r>
        <w:rPr>
          <w:rFonts w:ascii="Georgia" w:hAnsi="Georgia"/>
          <w:sz w:val="24"/>
          <w:szCs w:val="24"/>
        </w:rPr>
        <w:t xml:space="preserve">; </w:t>
      </w:r>
      <w:r w:rsidR="00045AF6">
        <w:rPr>
          <w:rFonts w:ascii="Georgia" w:hAnsi="Georgia"/>
          <w:sz w:val="24"/>
          <w:szCs w:val="24"/>
        </w:rPr>
        <w:t>case manager</w:t>
      </w:r>
      <w:r>
        <w:rPr>
          <w:rFonts w:ascii="Georgia" w:hAnsi="Georgia"/>
          <w:sz w:val="24"/>
          <w:szCs w:val="24"/>
        </w:rPr>
        <w:t>s have 3 days to meet new guests</w:t>
      </w:r>
    </w:p>
    <w:p w14:paraId="11526226" w14:textId="4CB7FADC" w:rsidR="002D2827" w:rsidRDefault="002D2827" w:rsidP="002D2827">
      <w:pPr>
        <w:pStyle w:val="NoSpacing"/>
        <w:numPr>
          <w:ilvl w:val="0"/>
          <w:numId w:val="9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Shelter accepts copies of ID or mug shot from PD</w:t>
      </w:r>
    </w:p>
    <w:p w14:paraId="491FB226" w14:textId="79B0D661" w:rsidR="002D2827" w:rsidRDefault="002D2827" w:rsidP="002D2827">
      <w:pPr>
        <w:pStyle w:val="NoSpacing"/>
        <w:numPr>
          <w:ilvl w:val="0"/>
          <w:numId w:val="9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Do random drug testing</w:t>
      </w:r>
    </w:p>
    <w:p w14:paraId="101D3ADB" w14:textId="65A16F02" w:rsidR="002D2827" w:rsidRDefault="002D2827" w:rsidP="002D2827">
      <w:pPr>
        <w:pStyle w:val="NoSpacing"/>
        <w:numPr>
          <w:ilvl w:val="0"/>
          <w:numId w:val="9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Have partnerships for other services that come to the shelter</w:t>
      </w:r>
    </w:p>
    <w:p w14:paraId="7D2C8746" w14:textId="304E89AF" w:rsidR="002D2827" w:rsidRDefault="002D2827" w:rsidP="002D2827">
      <w:pPr>
        <w:pStyle w:val="NoSpacing"/>
        <w:rPr>
          <w:rFonts w:ascii="Georgia" w:hAnsi="Georgia"/>
          <w:sz w:val="24"/>
          <w:szCs w:val="24"/>
        </w:rPr>
      </w:pPr>
    </w:p>
    <w:p w14:paraId="5004BECA" w14:textId="61181868" w:rsidR="002D2827" w:rsidRDefault="002D2827" w:rsidP="002D2827">
      <w:pPr>
        <w:pStyle w:val="NoSpacing"/>
        <w:rPr>
          <w:rFonts w:ascii="Georgia" w:hAnsi="Georgia"/>
          <w:sz w:val="24"/>
          <w:szCs w:val="24"/>
        </w:rPr>
      </w:pPr>
    </w:p>
    <w:p w14:paraId="746D437E" w14:textId="1EC32054" w:rsidR="002D2827" w:rsidRDefault="002D2827" w:rsidP="002D2827">
      <w:pPr>
        <w:pStyle w:val="NoSpacing"/>
        <w:rPr>
          <w:rFonts w:ascii="Georgia" w:hAnsi="Georgia"/>
          <w:sz w:val="24"/>
          <w:szCs w:val="24"/>
        </w:rPr>
      </w:pPr>
    </w:p>
    <w:p w14:paraId="3EBBEB31" w14:textId="4A3A84E0" w:rsidR="002D2827" w:rsidRDefault="002D2827" w:rsidP="002D2827">
      <w:pPr>
        <w:pStyle w:val="NoSpacing"/>
        <w:rPr>
          <w:rFonts w:ascii="Georgia" w:hAnsi="Georgia"/>
          <w:sz w:val="24"/>
          <w:szCs w:val="24"/>
        </w:rPr>
      </w:pPr>
    </w:p>
    <w:p w14:paraId="4208698E" w14:textId="248D44AC" w:rsidR="002D2827" w:rsidRDefault="002D2827" w:rsidP="002D2827">
      <w:pPr>
        <w:pStyle w:val="NoSpacing"/>
        <w:rPr>
          <w:rFonts w:ascii="Georgia" w:hAnsi="Georgia"/>
          <w:sz w:val="24"/>
          <w:szCs w:val="24"/>
          <w:u w:val="single"/>
        </w:rPr>
      </w:pPr>
      <w:r>
        <w:rPr>
          <w:rFonts w:ascii="Georgia" w:hAnsi="Georgia"/>
          <w:sz w:val="24"/>
          <w:szCs w:val="24"/>
          <w:u w:val="single"/>
        </w:rPr>
        <w:lastRenderedPageBreak/>
        <w:t>CTL</w:t>
      </w:r>
    </w:p>
    <w:p w14:paraId="5A904FC1" w14:textId="6D507C19" w:rsidR="002D2827" w:rsidRDefault="002D2827" w:rsidP="002D2827">
      <w:pPr>
        <w:pStyle w:val="NoSpacing"/>
        <w:rPr>
          <w:rFonts w:ascii="Georgia" w:hAnsi="Georgia"/>
          <w:sz w:val="24"/>
          <w:szCs w:val="24"/>
          <w:u w:val="single"/>
        </w:rPr>
      </w:pPr>
    </w:p>
    <w:p w14:paraId="43B5B4E2" w14:textId="1786CAB0" w:rsidR="002D2827" w:rsidRDefault="002D2827" w:rsidP="002D2827">
      <w:pPr>
        <w:pStyle w:val="NoSpacing"/>
        <w:numPr>
          <w:ilvl w:val="0"/>
          <w:numId w:val="10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Serves single women, age 18 and over with up to 2 children who under age 3</w:t>
      </w:r>
    </w:p>
    <w:p w14:paraId="291A75B7" w14:textId="7187B663" w:rsidR="002D2827" w:rsidRDefault="002D2827" w:rsidP="002D2827">
      <w:pPr>
        <w:pStyle w:val="NoSpacing"/>
        <w:numPr>
          <w:ilvl w:val="0"/>
          <w:numId w:val="10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Only have 5 rooms</w:t>
      </w:r>
    </w:p>
    <w:p w14:paraId="7E6CF7FC" w14:textId="2C8652E3" w:rsidR="002D2827" w:rsidRDefault="002D2827" w:rsidP="002D2827">
      <w:pPr>
        <w:pStyle w:val="NoSpacing"/>
        <w:numPr>
          <w:ilvl w:val="0"/>
          <w:numId w:val="10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Application at the shelter from 8:30 am to 4:30 pm, or apply online</w:t>
      </w:r>
    </w:p>
    <w:p w14:paraId="38269E30" w14:textId="5803840F" w:rsidR="002D2827" w:rsidRDefault="002D2827" w:rsidP="002D2827">
      <w:pPr>
        <w:pStyle w:val="NoSpacing"/>
        <w:numPr>
          <w:ilvl w:val="0"/>
          <w:numId w:val="10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Requirements:  </w:t>
      </w:r>
      <w:r w:rsidR="00045AF6">
        <w:rPr>
          <w:rFonts w:ascii="Georgia" w:hAnsi="Georgia"/>
          <w:sz w:val="24"/>
          <w:szCs w:val="24"/>
        </w:rPr>
        <w:t>case management</w:t>
      </w:r>
      <w:r>
        <w:rPr>
          <w:rFonts w:ascii="Georgia" w:hAnsi="Georgia"/>
          <w:sz w:val="24"/>
          <w:szCs w:val="24"/>
        </w:rPr>
        <w:t xml:space="preserve">, counseling, </w:t>
      </w:r>
      <w:r w:rsidR="004C2092">
        <w:rPr>
          <w:rFonts w:ascii="Georgia" w:hAnsi="Georgia"/>
          <w:sz w:val="24"/>
          <w:szCs w:val="24"/>
        </w:rPr>
        <w:t>Economic Mobility</w:t>
      </w:r>
    </w:p>
    <w:p w14:paraId="18F3C417" w14:textId="008C04DB" w:rsidR="004C2092" w:rsidRPr="002D2827" w:rsidRDefault="004C2092" w:rsidP="002D2827">
      <w:pPr>
        <w:pStyle w:val="NoSpacing"/>
        <w:numPr>
          <w:ilvl w:val="0"/>
          <w:numId w:val="10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Refer to TH after 90 days if working</w:t>
      </w:r>
    </w:p>
    <w:p w14:paraId="385F4DB0" w14:textId="3B342F7B" w:rsidR="00A65168" w:rsidRDefault="00A65168" w:rsidP="00A65168">
      <w:pPr>
        <w:pStyle w:val="NoSpacing"/>
        <w:rPr>
          <w:rFonts w:ascii="Georgia" w:hAnsi="Georgia"/>
          <w:sz w:val="24"/>
          <w:szCs w:val="24"/>
        </w:rPr>
      </w:pPr>
    </w:p>
    <w:p w14:paraId="5C0E53A7" w14:textId="77777777" w:rsidR="00A65168" w:rsidRPr="00A65168" w:rsidRDefault="00A65168" w:rsidP="00A65168">
      <w:pPr>
        <w:pStyle w:val="NoSpacing"/>
        <w:rPr>
          <w:rFonts w:ascii="Georgia" w:hAnsi="Georgia"/>
          <w:sz w:val="24"/>
          <w:szCs w:val="24"/>
        </w:rPr>
      </w:pPr>
    </w:p>
    <w:sectPr w:rsidR="00A65168" w:rsidRPr="00A651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233F2"/>
    <w:multiLevelType w:val="hybridMultilevel"/>
    <w:tmpl w:val="0D00F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978A3"/>
    <w:multiLevelType w:val="hybridMultilevel"/>
    <w:tmpl w:val="A8705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4540A5"/>
    <w:multiLevelType w:val="hybridMultilevel"/>
    <w:tmpl w:val="66704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77136"/>
    <w:multiLevelType w:val="hybridMultilevel"/>
    <w:tmpl w:val="D1FE7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E5A90"/>
    <w:multiLevelType w:val="hybridMultilevel"/>
    <w:tmpl w:val="35F8D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237858"/>
    <w:multiLevelType w:val="hybridMultilevel"/>
    <w:tmpl w:val="568A4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B3B33"/>
    <w:multiLevelType w:val="hybridMultilevel"/>
    <w:tmpl w:val="B9DA5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04769"/>
    <w:multiLevelType w:val="hybridMultilevel"/>
    <w:tmpl w:val="A7F0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920666"/>
    <w:multiLevelType w:val="hybridMultilevel"/>
    <w:tmpl w:val="5ECC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C02CAE"/>
    <w:multiLevelType w:val="hybridMultilevel"/>
    <w:tmpl w:val="8EBC4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529688">
    <w:abstractNumId w:val="0"/>
  </w:num>
  <w:num w:numId="2" w16cid:durableId="63799204">
    <w:abstractNumId w:val="1"/>
  </w:num>
  <w:num w:numId="3" w16cid:durableId="1413775231">
    <w:abstractNumId w:val="7"/>
  </w:num>
  <w:num w:numId="4" w16cid:durableId="1199584133">
    <w:abstractNumId w:val="5"/>
  </w:num>
  <w:num w:numId="5" w16cid:durableId="1279602942">
    <w:abstractNumId w:val="4"/>
  </w:num>
  <w:num w:numId="6" w16cid:durableId="1857881696">
    <w:abstractNumId w:val="6"/>
  </w:num>
  <w:num w:numId="7" w16cid:durableId="1635720454">
    <w:abstractNumId w:val="2"/>
  </w:num>
  <w:num w:numId="8" w16cid:durableId="1962154124">
    <w:abstractNumId w:val="8"/>
  </w:num>
  <w:num w:numId="9" w16cid:durableId="1879969345">
    <w:abstractNumId w:val="9"/>
  </w:num>
  <w:num w:numId="10" w16cid:durableId="6338759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sDA0MTG0MDe0sDBR0lEKTi0uzszPAykwrAUA5AuSsywAAAA="/>
  </w:docVars>
  <w:rsids>
    <w:rsidRoot w:val="00353128"/>
    <w:rsid w:val="0002206D"/>
    <w:rsid w:val="00045AF6"/>
    <w:rsid w:val="00093DDE"/>
    <w:rsid w:val="000C7FFD"/>
    <w:rsid w:val="00123D26"/>
    <w:rsid w:val="002C3810"/>
    <w:rsid w:val="002D2827"/>
    <w:rsid w:val="002F21A8"/>
    <w:rsid w:val="003363A5"/>
    <w:rsid w:val="00353128"/>
    <w:rsid w:val="004C2092"/>
    <w:rsid w:val="005B227A"/>
    <w:rsid w:val="005D42D8"/>
    <w:rsid w:val="00661A60"/>
    <w:rsid w:val="006F6A1D"/>
    <w:rsid w:val="00716995"/>
    <w:rsid w:val="007C4F41"/>
    <w:rsid w:val="00872B78"/>
    <w:rsid w:val="009A07EA"/>
    <w:rsid w:val="009D2DE3"/>
    <w:rsid w:val="00A44B57"/>
    <w:rsid w:val="00A61CA8"/>
    <w:rsid w:val="00A65168"/>
    <w:rsid w:val="00B15C22"/>
    <w:rsid w:val="00B47956"/>
    <w:rsid w:val="00BB04E4"/>
    <w:rsid w:val="00C817C6"/>
    <w:rsid w:val="00CA5541"/>
    <w:rsid w:val="00CA5EE4"/>
    <w:rsid w:val="00DE360D"/>
    <w:rsid w:val="00EF0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731A4"/>
  <w15:chartTrackingRefBased/>
  <w15:docId w15:val="{6F703856-1FB0-4298-BAEA-4593FE801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312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C38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Finley</dc:creator>
  <cp:keywords/>
  <dc:description/>
  <cp:lastModifiedBy>Shannon Barnes</cp:lastModifiedBy>
  <cp:revision>15</cp:revision>
  <cp:lastPrinted>2022-08-01T17:02:00Z</cp:lastPrinted>
  <dcterms:created xsi:type="dcterms:W3CDTF">2022-08-01T17:43:00Z</dcterms:created>
  <dcterms:modified xsi:type="dcterms:W3CDTF">2022-08-01T17:51:00Z</dcterms:modified>
</cp:coreProperties>
</file>